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862420" w14:textId="602187DB" w:rsidR="007661E3" w:rsidRDefault="007661E3" w:rsidP="00224A3E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One-stop resource:</w:t>
      </w:r>
    </w:p>
    <w:p w14:paraId="179EB574" w14:textId="571962B2" w:rsidR="007661E3" w:rsidRPr="007661E3" w:rsidRDefault="007661E3" w:rsidP="00224A3E">
      <w:pPr>
        <w:jc w:val="both"/>
        <w:rPr>
          <w:b/>
          <w:bCs/>
          <w:u w:val="single"/>
          <w:lang w:val="en-US"/>
        </w:rPr>
      </w:pPr>
      <w:r w:rsidRPr="007661E3">
        <w:rPr>
          <w:b/>
          <w:bCs/>
          <w:u w:val="single"/>
          <w:lang w:val="en-US"/>
        </w:rPr>
        <w:t>Dan Jurafsky</w:t>
      </w:r>
    </w:p>
    <w:p w14:paraId="03EC2035" w14:textId="6CF8A5D1" w:rsidR="007661E3" w:rsidRPr="007661E3" w:rsidRDefault="007661E3" w:rsidP="00224A3E">
      <w:pPr>
        <w:jc w:val="both"/>
        <w:rPr>
          <w:lang w:val="en-US"/>
        </w:rPr>
      </w:pPr>
      <w:r w:rsidRPr="007661E3">
        <w:rPr>
          <w:lang w:val="en-US"/>
        </w:rPr>
        <w:t>Speech and Language Processing (3rd ed. draft)</w:t>
      </w:r>
      <w:r>
        <w:rPr>
          <w:lang w:val="en-US"/>
        </w:rPr>
        <w:t xml:space="preserve"> </w:t>
      </w:r>
      <w:hyperlink r:id="rId4" w:history="1">
        <w:r w:rsidR="00F30E74" w:rsidRPr="00B93DBD">
          <w:rPr>
            <w:rStyle w:val="Hyperlink"/>
            <w:lang w:val="en-US"/>
          </w:rPr>
          <w:t>https://web.stanford.edu/~jurafsky/slp3/</w:t>
        </w:r>
      </w:hyperlink>
      <w:r w:rsidR="00F30E74">
        <w:rPr>
          <w:lang w:val="en-US"/>
        </w:rPr>
        <w:t xml:space="preserve"> </w:t>
      </w:r>
    </w:p>
    <w:p w14:paraId="3127BDA5" w14:textId="5B883A9E" w:rsidR="007661E3" w:rsidRPr="007661E3" w:rsidRDefault="00F30E74" w:rsidP="00224A3E">
      <w:pPr>
        <w:jc w:val="both"/>
        <w:rPr>
          <w:lang w:val="en-US"/>
        </w:rPr>
      </w:pPr>
      <w:hyperlink r:id="rId5" w:history="1">
        <w:r w:rsidR="007661E3" w:rsidRPr="007661E3">
          <w:rPr>
            <w:rStyle w:val="Hyperlink"/>
            <w:u w:val="none"/>
            <w:lang w:val="en-US"/>
          </w:rPr>
          <w:t>https://web.stanford.edu/~jurafsky/</w:t>
        </w:r>
      </w:hyperlink>
    </w:p>
    <w:p w14:paraId="26289982" w14:textId="72D1250D" w:rsidR="007661E3" w:rsidRPr="007661E3" w:rsidRDefault="00F30E74" w:rsidP="00224A3E">
      <w:pPr>
        <w:jc w:val="both"/>
        <w:rPr>
          <w:lang w:val="en-US"/>
        </w:rPr>
      </w:pPr>
      <w:hyperlink r:id="rId6" w:history="1">
        <w:r w:rsidR="007661E3" w:rsidRPr="007661E3">
          <w:rPr>
            <w:rStyle w:val="Hyperlink"/>
            <w:u w:val="none"/>
            <w:lang w:val="en-US"/>
          </w:rPr>
          <w:t>https://web.stanford.edu/class/cs384/</w:t>
        </w:r>
      </w:hyperlink>
    </w:p>
    <w:p w14:paraId="7A3816D6" w14:textId="5DCFB77E" w:rsidR="007661E3" w:rsidRPr="007661E3" w:rsidRDefault="00F30E74" w:rsidP="00224A3E">
      <w:pPr>
        <w:jc w:val="both"/>
        <w:rPr>
          <w:lang w:val="en-US"/>
        </w:rPr>
      </w:pPr>
      <w:hyperlink r:id="rId7" w:history="1">
        <w:r w:rsidR="007661E3" w:rsidRPr="007661E3">
          <w:rPr>
            <w:rStyle w:val="Hyperlink"/>
            <w:u w:val="none"/>
            <w:lang w:val="en-US"/>
          </w:rPr>
          <w:t>https://www.youtube.com/channel/UC_48v322owNVtORXuMeRmpA</w:t>
        </w:r>
      </w:hyperlink>
    </w:p>
    <w:p w14:paraId="63C1E9DE" w14:textId="2EE2871A" w:rsidR="007661E3" w:rsidRPr="007661E3" w:rsidRDefault="00F30E74" w:rsidP="00224A3E">
      <w:pPr>
        <w:jc w:val="both"/>
        <w:rPr>
          <w:lang w:val="en-US"/>
        </w:rPr>
      </w:pPr>
      <w:hyperlink r:id="rId8" w:history="1">
        <w:r w:rsidR="007661E3" w:rsidRPr="007661E3">
          <w:rPr>
            <w:rStyle w:val="Hyperlink"/>
            <w:u w:val="none"/>
            <w:lang w:val="en-US"/>
          </w:rPr>
          <w:t>http://web.stanford.edu/class/cs124/</w:t>
        </w:r>
      </w:hyperlink>
    </w:p>
    <w:p w14:paraId="4A056DCB" w14:textId="77777777" w:rsidR="00F30E74" w:rsidRDefault="00F30E74" w:rsidP="00224A3E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 xml:space="preserve">Kaggle mini-courses </w:t>
      </w:r>
    </w:p>
    <w:p w14:paraId="7CB5FDF4" w14:textId="7B290EB7" w:rsidR="007661E3" w:rsidRDefault="00F30E74" w:rsidP="00224A3E">
      <w:pPr>
        <w:jc w:val="both"/>
        <w:rPr>
          <w:lang w:val="en-US"/>
        </w:rPr>
      </w:pPr>
      <w:hyperlink r:id="rId9" w:history="1">
        <w:r w:rsidRPr="00B93DBD">
          <w:rPr>
            <w:rStyle w:val="Hyperlink"/>
            <w:b/>
            <w:bCs/>
            <w:lang w:val="en-US"/>
          </w:rPr>
          <w:t>https://www.kaggle.com/learn</w:t>
        </w:r>
      </w:hyperlink>
      <w:r>
        <w:rPr>
          <w:b/>
          <w:bCs/>
          <w:lang w:val="en-US"/>
        </w:rPr>
        <w:t xml:space="preserve"> </w:t>
      </w:r>
      <w:r w:rsidRPr="00F30E74">
        <w:rPr>
          <w:lang w:val="en-US"/>
        </w:rPr>
        <w:t>(easy, fun, learn a bit; good to play around with for overall understanding)</w:t>
      </w:r>
    </w:p>
    <w:p w14:paraId="71266B3A" w14:textId="5B523D0B" w:rsidR="00F30E74" w:rsidRPr="00F30E74" w:rsidRDefault="00F30E74" w:rsidP="00224A3E">
      <w:pPr>
        <w:jc w:val="both"/>
        <w:rPr>
          <w:lang w:val="en-US"/>
        </w:rPr>
      </w:pPr>
      <w:r>
        <w:rPr>
          <w:lang w:val="en-US"/>
        </w:rPr>
        <w:t xml:space="preserve">NLP </w:t>
      </w:r>
      <w:r w:rsidRPr="00F30E74">
        <w:rPr>
          <w:lang w:val="en-US"/>
        </w:rPr>
        <w:t>https://www.kaggle.com/learn/natural-language-processing</w:t>
      </w:r>
    </w:p>
    <w:p w14:paraId="415C289E" w14:textId="5CA3385C" w:rsidR="00A87548" w:rsidRPr="00C015C6" w:rsidRDefault="00A87548" w:rsidP="00224A3E">
      <w:pPr>
        <w:jc w:val="both"/>
        <w:rPr>
          <w:b/>
          <w:bCs/>
          <w:lang w:val="en-US"/>
        </w:rPr>
      </w:pPr>
      <w:r w:rsidRPr="00C015C6">
        <w:rPr>
          <w:b/>
          <w:bCs/>
          <w:lang w:val="en-US"/>
        </w:rPr>
        <w:t>Roadmap:</w:t>
      </w:r>
    </w:p>
    <w:p w14:paraId="691499E4" w14:textId="228CAAF1" w:rsidR="00A87548" w:rsidRDefault="00E07A4F" w:rsidP="00224A3E">
      <w:pPr>
        <w:jc w:val="both"/>
        <w:rPr>
          <w:lang w:val="en-US"/>
        </w:rPr>
      </w:pPr>
      <w:r>
        <w:rPr>
          <w:lang w:val="en-US"/>
        </w:rPr>
        <w:t xml:space="preserve">Diagram to show all possible concepts: </w:t>
      </w:r>
      <w:hyperlink r:id="rId10" w:history="1">
        <w:r w:rsidRPr="008100E6">
          <w:rPr>
            <w:rStyle w:val="Hyperlink"/>
            <w:lang w:val="en-US"/>
          </w:rPr>
          <w:t>https://github.com/DataScienceResearchPeru/nlp-roadmap</w:t>
        </w:r>
      </w:hyperlink>
    </w:p>
    <w:p w14:paraId="5D44116C" w14:textId="04CD4E9D" w:rsidR="00A87548" w:rsidRDefault="00F30E74" w:rsidP="00224A3E">
      <w:pPr>
        <w:jc w:val="both"/>
        <w:rPr>
          <w:lang w:val="en-US"/>
        </w:rPr>
      </w:pPr>
      <w:hyperlink r:id="rId11" w:anchor="referrer=https%3A%2F%2Fwww.google.com&amp;amp_tf=From%20%251%24s&amp;ampshare=https%3A%2F%2Fwww.techrepublic.com%2Farticle%2Fnatural-language-processing-a-cheat-sheet%2F" w:history="1">
        <w:r w:rsidR="00A07316" w:rsidRPr="008100E6">
          <w:rPr>
            <w:rStyle w:val="Hyperlink"/>
            <w:lang w:val="en-US"/>
          </w:rPr>
          <w:t>https://www-techrepublic-com.cdn.ampproject.org/v/s/www.techrepublic.com/google-amp/article/natural-language-processing-a-cheat-sheet/?usqp=mq331AQFKAGwASA%3D&amp;amp_js_v=0.1#referrer=https%3A%2F%2Fwww.google.com&amp;amp_tf=From%20%251%24s&amp;ampshare=https%3A%2F%2Fwww.techrepublic.com%2Farticle%2Fnatural-language-processing-a-cheat-sheet%2F</w:t>
        </w:r>
      </w:hyperlink>
    </w:p>
    <w:p w14:paraId="534D954E" w14:textId="52BECA51" w:rsidR="00E07A4F" w:rsidRDefault="00F30E74" w:rsidP="00224A3E">
      <w:pPr>
        <w:jc w:val="both"/>
        <w:rPr>
          <w:lang w:val="en-US"/>
        </w:rPr>
      </w:pPr>
      <w:hyperlink r:id="rId12" w:history="1">
        <w:r w:rsidR="00E07A4F" w:rsidRPr="008100E6">
          <w:rPr>
            <w:rStyle w:val="Hyperlink"/>
            <w:lang w:val="en-US"/>
          </w:rPr>
          <w:t>https://towardsdatascience.com/understanding-nlp-how-ai-understands-our-languages-77601002cffc</w:t>
        </w:r>
      </w:hyperlink>
      <w:r w:rsidR="00E07A4F">
        <w:rPr>
          <w:lang w:val="en-US"/>
        </w:rPr>
        <w:t xml:space="preserve"> History NLP</w:t>
      </w:r>
    </w:p>
    <w:p w14:paraId="3AD21D49" w14:textId="601C73D9" w:rsidR="00A07316" w:rsidRDefault="00F30E74" w:rsidP="00224A3E">
      <w:pPr>
        <w:jc w:val="both"/>
        <w:rPr>
          <w:lang w:val="en-US"/>
        </w:rPr>
      </w:pPr>
      <w:hyperlink r:id="rId13" w:history="1">
        <w:r w:rsidR="00243020" w:rsidRPr="008100E6">
          <w:rPr>
            <w:rStyle w:val="Hyperlink"/>
            <w:lang w:val="en-US"/>
          </w:rPr>
          <w:t>https://www.kdnuggets.com/2019/10/10-free-top-notch-courses-natural-language-processing.html</w:t>
        </w:r>
      </w:hyperlink>
      <w:r w:rsidR="00243020">
        <w:rPr>
          <w:lang w:val="en-US"/>
        </w:rPr>
        <w:t xml:space="preserve"> List of courses</w:t>
      </w:r>
    </w:p>
    <w:p w14:paraId="5BDCF4A0" w14:textId="77777777" w:rsidR="007F3D3F" w:rsidRDefault="007F3D3F" w:rsidP="00224A3E">
      <w:pPr>
        <w:jc w:val="both"/>
        <w:rPr>
          <w:b/>
          <w:bCs/>
          <w:u w:val="single"/>
          <w:lang w:val="en-US"/>
        </w:rPr>
      </w:pPr>
    </w:p>
    <w:p w14:paraId="1162A6F5" w14:textId="10DF26B7" w:rsidR="00B3224B" w:rsidRDefault="00B3224B" w:rsidP="00224A3E">
      <w:pPr>
        <w:jc w:val="both"/>
        <w:rPr>
          <w:lang w:val="en-US"/>
        </w:rPr>
      </w:pPr>
      <w:r w:rsidRPr="00C015C6">
        <w:rPr>
          <w:b/>
          <w:bCs/>
          <w:u w:val="single"/>
          <w:lang w:val="en-US"/>
        </w:rPr>
        <w:t>Starter kit:</w:t>
      </w:r>
      <w:r w:rsidRPr="00C015C6">
        <w:rPr>
          <w:b/>
          <w:bCs/>
          <w:lang w:val="en-US"/>
        </w:rPr>
        <w:t xml:space="preserve"> (</w:t>
      </w:r>
      <w:r>
        <w:rPr>
          <w:lang w:val="en-US"/>
        </w:rPr>
        <w:t>if new to mathematical concepts behind it too)</w:t>
      </w:r>
    </w:p>
    <w:p w14:paraId="76E319CF" w14:textId="75BA913C" w:rsidR="00B3224B" w:rsidRDefault="00B3224B" w:rsidP="00224A3E">
      <w:pPr>
        <w:jc w:val="both"/>
        <w:rPr>
          <w:lang w:val="en-US"/>
        </w:rPr>
      </w:pPr>
      <w:r w:rsidRPr="00B3224B">
        <w:rPr>
          <w:lang w:val="en-US"/>
        </w:rPr>
        <w:t>https://www.analyticsvidhya.com/blog/2020/01/learning-path-nlp-2020/</w:t>
      </w:r>
    </w:p>
    <w:p w14:paraId="26B459A7" w14:textId="0D8AA7C8" w:rsidR="00B3224B" w:rsidRDefault="00F30E74" w:rsidP="00224A3E">
      <w:pPr>
        <w:jc w:val="both"/>
        <w:rPr>
          <w:lang w:val="en-US"/>
        </w:rPr>
      </w:pPr>
      <w:hyperlink r:id="rId14" w:history="1">
        <w:r w:rsidR="00AF72C4" w:rsidRPr="008100E6">
          <w:rPr>
            <w:rStyle w:val="Hyperlink"/>
            <w:lang w:val="en-US"/>
          </w:rPr>
          <w:t>https://github.com/rajesh-bhat/hackermath Module 1 &amp; 2</w:t>
        </w:r>
      </w:hyperlink>
    </w:p>
    <w:p w14:paraId="55435ED3" w14:textId="05A60EB7" w:rsidR="00AF72C4" w:rsidRDefault="00F30E74" w:rsidP="00224A3E">
      <w:pPr>
        <w:jc w:val="both"/>
        <w:rPr>
          <w:lang w:val="en-US"/>
        </w:rPr>
      </w:pPr>
      <w:hyperlink r:id="rId15" w:history="1">
        <w:r w:rsidR="00AF72C4" w:rsidRPr="008100E6">
          <w:rPr>
            <w:rStyle w:val="Hyperlink"/>
            <w:lang w:val="en-US"/>
          </w:rPr>
          <w:t>https://www.youtube.com/playlist?list=PLZHQObOWTQDPD3MizzM2xVFitgF8hE_ab</w:t>
        </w:r>
      </w:hyperlink>
      <w:r w:rsidR="00AF72C4">
        <w:rPr>
          <w:lang w:val="en-US"/>
        </w:rPr>
        <w:t xml:space="preserve"> Linear Algebra</w:t>
      </w:r>
    </w:p>
    <w:p w14:paraId="7D965893" w14:textId="0952B4A2" w:rsidR="00AF72C4" w:rsidRDefault="00F30E74" w:rsidP="00224A3E">
      <w:pPr>
        <w:jc w:val="both"/>
        <w:rPr>
          <w:lang w:val="en-US"/>
        </w:rPr>
      </w:pPr>
      <w:hyperlink r:id="rId16" w:history="1">
        <w:r w:rsidR="00AF72C4" w:rsidRPr="008100E6">
          <w:rPr>
            <w:rStyle w:val="Hyperlink"/>
            <w:lang w:val="en-US"/>
          </w:rPr>
          <w:t>https://anandology.com/python-practice-book/</w:t>
        </w:r>
      </w:hyperlink>
      <w:r w:rsidR="00AF72C4">
        <w:rPr>
          <w:lang w:val="en-US"/>
        </w:rPr>
        <w:t xml:space="preserve"> Programming</w:t>
      </w:r>
    </w:p>
    <w:p w14:paraId="6C5DA9E1" w14:textId="3E952C0A" w:rsidR="00AF72C4" w:rsidRDefault="00F30E74" w:rsidP="00224A3E">
      <w:pPr>
        <w:jc w:val="both"/>
        <w:rPr>
          <w:lang w:val="en-US"/>
        </w:rPr>
      </w:pPr>
      <w:hyperlink r:id="rId17" w:history="1">
        <w:r w:rsidR="004D3CE7" w:rsidRPr="008100E6">
          <w:rPr>
            <w:rStyle w:val="Hyperlink"/>
            <w:lang w:val="en-US"/>
          </w:rPr>
          <w:t>https://www.tensorflow.org/resources/learn-ml</w:t>
        </w:r>
      </w:hyperlink>
      <w:r w:rsidR="004D3CE7">
        <w:rPr>
          <w:lang w:val="en-US"/>
        </w:rPr>
        <w:t xml:space="preserve"> Essential</w:t>
      </w:r>
      <w:r w:rsidR="00CB787C">
        <w:rPr>
          <w:lang w:val="en-US"/>
        </w:rPr>
        <w:t xml:space="preserve"> part</w:t>
      </w:r>
      <w:r w:rsidR="004D3CE7">
        <w:rPr>
          <w:lang w:val="en-US"/>
        </w:rPr>
        <w:t>: ‘Math Concepts’</w:t>
      </w:r>
    </w:p>
    <w:p w14:paraId="7BC75E29" w14:textId="6856BA9F" w:rsidR="00243020" w:rsidRDefault="00F30E74" w:rsidP="00224A3E">
      <w:pPr>
        <w:jc w:val="both"/>
        <w:rPr>
          <w:lang w:val="en-US"/>
        </w:rPr>
      </w:pPr>
      <w:hyperlink r:id="rId18" w:history="1">
        <w:r w:rsidR="00243020" w:rsidRPr="008100E6">
          <w:rPr>
            <w:rStyle w:val="Hyperlink"/>
            <w:lang w:val="en-US"/>
          </w:rPr>
          <w:t>https://github.com/pierpaolo28/Artificial-Intelligence-Projects</w:t>
        </w:r>
      </w:hyperlink>
      <w:r w:rsidR="00243020">
        <w:rPr>
          <w:lang w:val="en-US"/>
        </w:rPr>
        <w:t xml:space="preserve"> Algorithm projects</w:t>
      </w:r>
    </w:p>
    <w:p w14:paraId="56ACF555" w14:textId="77777777" w:rsidR="00243020" w:rsidRDefault="00243020" w:rsidP="00224A3E">
      <w:pPr>
        <w:jc w:val="both"/>
        <w:rPr>
          <w:lang w:val="en-US"/>
        </w:rPr>
      </w:pPr>
    </w:p>
    <w:p w14:paraId="617E9D9E" w14:textId="68CE8ABA" w:rsidR="00A87548" w:rsidRPr="00C015C6" w:rsidRDefault="00A87548" w:rsidP="00224A3E">
      <w:pPr>
        <w:jc w:val="both"/>
        <w:rPr>
          <w:b/>
          <w:bCs/>
          <w:lang w:val="en-US"/>
        </w:rPr>
      </w:pPr>
      <w:r w:rsidRPr="00C015C6">
        <w:rPr>
          <w:b/>
          <w:bCs/>
          <w:lang w:val="en-US"/>
        </w:rPr>
        <w:t>Beginner:</w:t>
      </w:r>
    </w:p>
    <w:p w14:paraId="7297C752" w14:textId="71FC3DFE" w:rsidR="00A87548" w:rsidRDefault="00A87548" w:rsidP="00224A3E">
      <w:pPr>
        <w:jc w:val="both"/>
        <w:rPr>
          <w:lang w:val="en-US"/>
        </w:rPr>
      </w:pPr>
      <w:r>
        <w:rPr>
          <w:lang w:val="en-US"/>
        </w:rPr>
        <w:t xml:space="preserve">NLP course by CMU </w:t>
      </w:r>
      <w:hyperlink r:id="rId19" w:history="1">
        <w:r w:rsidR="007F3D3F" w:rsidRPr="008100E6">
          <w:rPr>
            <w:rStyle w:val="Hyperlink"/>
            <w:lang w:val="en-US"/>
          </w:rPr>
          <w:t>http://demo.clab.cs.cmu.edu/NLP/</w:t>
        </w:r>
      </w:hyperlink>
      <w:r w:rsidR="007F3D3F">
        <w:rPr>
          <w:lang w:val="en-US"/>
        </w:rPr>
        <w:t xml:space="preserve"> </w:t>
      </w:r>
    </w:p>
    <w:p w14:paraId="32437D8F" w14:textId="7C82958A" w:rsidR="00A87548" w:rsidRDefault="00F30E74" w:rsidP="00224A3E">
      <w:pPr>
        <w:jc w:val="both"/>
        <w:rPr>
          <w:lang w:val="en-US"/>
        </w:rPr>
      </w:pPr>
      <w:hyperlink r:id="rId20" w:history="1">
        <w:r w:rsidR="00AF72C4" w:rsidRPr="008100E6">
          <w:rPr>
            <w:rStyle w:val="Hyperlink"/>
            <w:lang w:val="en-US"/>
          </w:rPr>
          <w:t>https://www.fast.ai/2019/07/08/fastai-nlp/</w:t>
        </w:r>
      </w:hyperlink>
      <w:r w:rsidR="00AF72C4">
        <w:rPr>
          <w:lang w:val="en-US"/>
        </w:rPr>
        <w:t xml:space="preserve"> (if lil coding and math knowledge)</w:t>
      </w:r>
    </w:p>
    <w:p w14:paraId="38EE52FF" w14:textId="74164CCB" w:rsidR="00F8764D" w:rsidRDefault="00F30E74" w:rsidP="00224A3E">
      <w:pPr>
        <w:jc w:val="both"/>
        <w:rPr>
          <w:lang w:val="en-US"/>
        </w:rPr>
      </w:pPr>
      <w:hyperlink r:id="rId21" w:history="1">
        <w:r w:rsidR="00F8764D" w:rsidRPr="008100E6">
          <w:rPr>
            <w:rStyle w:val="Hyperlink"/>
            <w:lang w:val="en-US"/>
          </w:rPr>
          <w:t>http://www.datasciencecourse.org/lectures/</w:t>
        </w:r>
      </w:hyperlink>
      <w:r w:rsidR="00F8764D">
        <w:rPr>
          <w:lang w:val="en-US"/>
        </w:rPr>
        <w:t xml:space="preserve"> Data Science practice</w:t>
      </w:r>
    </w:p>
    <w:p w14:paraId="168CF392" w14:textId="14128329" w:rsidR="00E07A4F" w:rsidRDefault="00F30E74" w:rsidP="00224A3E">
      <w:pPr>
        <w:jc w:val="both"/>
        <w:rPr>
          <w:lang w:val="en-US"/>
        </w:rPr>
      </w:pPr>
      <w:hyperlink r:id="rId22" w:history="1">
        <w:r w:rsidR="00E07A4F" w:rsidRPr="008100E6">
          <w:rPr>
            <w:rStyle w:val="Hyperlink"/>
            <w:lang w:val="en-US"/>
          </w:rPr>
          <w:t>https://medium.com/analytics-vidhya/natural-language-processing-from-basics-to-using-rnn-and-lstm-ef6779e4ae66</w:t>
        </w:r>
      </w:hyperlink>
      <w:r w:rsidR="00721E3D">
        <w:rPr>
          <w:lang w:val="en-US"/>
        </w:rPr>
        <w:t xml:space="preserve"> a </w:t>
      </w:r>
      <w:r w:rsidR="00721E3D" w:rsidRPr="00721E3D">
        <w:rPr>
          <w:lang w:val="en-US"/>
        </w:rPr>
        <w:t>detailed introduction to all the concepts prevalent in the world of Natural Language Processing</w:t>
      </w:r>
    </w:p>
    <w:p w14:paraId="03E685CA" w14:textId="77777777" w:rsidR="00E07A4F" w:rsidRDefault="00E07A4F" w:rsidP="00224A3E">
      <w:pPr>
        <w:jc w:val="both"/>
        <w:rPr>
          <w:lang w:val="en-US"/>
        </w:rPr>
      </w:pPr>
    </w:p>
    <w:p w14:paraId="18D3F98D" w14:textId="542D03B8" w:rsidR="00A87548" w:rsidRPr="00C015C6" w:rsidRDefault="00A87548" w:rsidP="00224A3E">
      <w:pPr>
        <w:jc w:val="both"/>
        <w:rPr>
          <w:b/>
          <w:bCs/>
          <w:lang w:val="en-US"/>
        </w:rPr>
      </w:pPr>
      <w:r w:rsidRPr="00C015C6">
        <w:rPr>
          <w:b/>
          <w:bCs/>
          <w:lang w:val="en-US"/>
        </w:rPr>
        <w:t>Medium</w:t>
      </w:r>
      <w:r w:rsidR="00E07A4F" w:rsidRPr="00C015C6">
        <w:rPr>
          <w:b/>
          <w:bCs/>
          <w:lang w:val="en-US"/>
        </w:rPr>
        <w:t xml:space="preserve"> level</w:t>
      </w:r>
      <w:r w:rsidRPr="00C015C6">
        <w:rPr>
          <w:b/>
          <w:bCs/>
          <w:lang w:val="en-US"/>
        </w:rPr>
        <w:t>:</w:t>
      </w:r>
    </w:p>
    <w:p w14:paraId="7B876E34" w14:textId="09869A39" w:rsidR="00A87548" w:rsidRDefault="00F30E74" w:rsidP="00224A3E">
      <w:pPr>
        <w:jc w:val="both"/>
        <w:rPr>
          <w:lang w:val="en-US"/>
        </w:rPr>
      </w:pPr>
      <w:hyperlink r:id="rId23" w:history="1">
        <w:r w:rsidR="00B3224B" w:rsidRPr="008100E6">
          <w:rPr>
            <w:rStyle w:val="Hyperlink"/>
            <w:lang w:val="en-US"/>
          </w:rPr>
          <w:t>https://www.youtube.com/playlist?list=PL8P_Z6C4GcuWfAq8Pt6PBYlck4OprHXsw</w:t>
        </w:r>
      </w:hyperlink>
    </w:p>
    <w:p w14:paraId="719C3E48" w14:textId="2470D34A" w:rsidR="00A87548" w:rsidRDefault="00F30E74" w:rsidP="00224A3E">
      <w:pPr>
        <w:jc w:val="both"/>
        <w:rPr>
          <w:lang w:val="en-US"/>
        </w:rPr>
      </w:pPr>
      <w:hyperlink r:id="rId24" w:history="1">
        <w:r w:rsidR="00B3224B" w:rsidRPr="008100E6">
          <w:rPr>
            <w:rStyle w:val="Hyperlink"/>
            <w:lang w:val="en-US"/>
          </w:rPr>
          <w:t>https://machinelearningmastery.com/start-here/</w:t>
        </w:r>
      </w:hyperlink>
    </w:p>
    <w:p w14:paraId="4DE044C1" w14:textId="77777777" w:rsidR="00B3224B" w:rsidRDefault="00B3224B" w:rsidP="00224A3E">
      <w:pPr>
        <w:jc w:val="both"/>
        <w:rPr>
          <w:lang w:val="en-US"/>
        </w:rPr>
      </w:pPr>
    </w:p>
    <w:p w14:paraId="365DAC51" w14:textId="0BD738CE" w:rsidR="000545C4" w:rsidRPr="00C015C6" w:rsidRDefault="00A87548" w:rsidP="00224A3E">
      <w:pPr>
        <w:jc w:val="both"/>
        <w:rPr>
          <w:b/>
          <w:bCs/>
          <w:lang w:val="en-US"/>
        </w:rPr>
      </w:pPr>
      <w:r w:rsidRPr="00C015C6">
        <w:rPr>
          <w:b/>
          <w:bCs/>
          <w:lang w:val="en-US"/>
        </w:rPr>
        <w:t>Advanced</w:t>
      </w:r>
    </w:p>
    <w:p w14:paraId="06041E33" w14:textId="06A27B7C" w:rsidR="00A87548" w:rsidRPr="00C015C6" w:rsidRDefault="00A87548" w:rsidP="00224A3E">
      <w:pPr>
        <w:jc w:val="both"/>
        <w:rPr>
          <w:b/>
          <w:bCs/>
          <w:i/>
          <w:iCs/>
          <w:u w:val="single"/>
          <w:lang w:val="en-US"/>
        </w:rPr>
      </w:pPr>
      <w:r w:rsidRPr="00C015C6">
        <w:rPr>
          <w:b/>
          <w:bCs/>
          <w:i/>
          <w:iCs/>
          <w:u w:val="single"/>
          <w:lang w:val="en-US"/>
        </w:rPr>
        <w:t>Full courses</w:t>
      </w:r>
    </w:p>
    <w:p w14:paraId="2268034A" w14:textId="5AAADDDF" w:rsidR="003907DD" w:rsidRDefault="003907DD" w:rsidP="00224A3E">
      <w:pPr>
        <w:jc w:val="both"/>
        <w:rPr>
          <w:u w:val="single"/>
          <w:lang w:val="en-US"/>
        </w:rPr>
      </w:pPr>
      <w:r w:rsidRPr="003907DD">
        <w:rPr>
          <w:lang w:val="en-US"/>
        </w:rPr>
        <w:t>Understanding AI</w:t>
      </w:r>
      <w:r>
        <w:rPr>
          <w:u w:val="single"/>
          <w:lang w:val="en-US"/>
        </w:rPr>
        <w:t xml:space="preserve"> </w:t>
      </w:r>
      <w:hyperlink r:id="rId25" w:history="1">
        <w:r w:rsidRPr="008100E6">
          <w:rPr>
            <w:rStyle w:val="Hyperlink"/>
            <w:lang w:val="en-US"/>
          </w:rPr>
          <w:t>https://www.deeplearning.ai/program/ai-for-everyone/</w:t>
        </w:r>
      </w:hyperlink>
    </w:p>
    <w:p w14:paraId="6FFD2094" w14:textId="69769E44" w:rsidR="003907DD" w:rsidRPr="003907DD" w:rsidRDefault="003907DD" w:rsidP="00224A3E">
      <w:pPr>
        <w:jc w:val="both"/>
        <w:rPr>
          <w:lang w:val="en-US"/>
        </w:rPr>
      </w:pPr>
      <w:r w:rsidRPr="003907DD">
        <w:rPr>
          <w:lang w:val="en-US"/>
        </w:rPr>
        <w:t>https://www.deeplearning.ai/program/natural-language-processing-specialization/</w:t>
      </w:r>
    </w:p>
    <w:p w14:paraId="12658D90" w14:textId="1644DA9B" w:rsidR="00A87548" w:rsidRDefault="00A87548" w:rsidP="00224A3E">
      <w:pPr>
        <w:jc w:val="both"/>
        <w:rPr>
          <w:lang w:val="en-US"/>
        </w:rPr>
      </w:pPr>
      <w:r>
        <w:rPr>
          <w:lang w:val="en-US"/>
        </w:rPr>
        <w:t xml:space="preserve">DL-NLP for </w:t>
      </w:r>
      <w:hyperlink r:id="rId26" w:history="1">
        <w:r w:rsidRPr="008100E6">
          <w:rPr>
            <w:rStyle w:val="Hyperlink"/>
            <w:lang w:val="en-US"/>
          </w:rPr>
          <w:t>https://github.com/oxford-cs-deepnlp-2017/lectures</w:t>
        </w:r>
      </w:hyperlink>
    </w:p>
    <w:p w14:paraId="7316F58A" w14:textId="0E59C29E" w:rsidR="00A87548" w:rsidRDefault="00A87548" w:rsidP="00224A3E">
      <w:pPr>
        <w:jc w:val="both"/>
        <w:rPr>
          <w:lang w:val="en-US"/>
        </w:rPr>
      </w:pPr>
      <w:r>
        <w:rPr>
          <w:lang w:val="en-US"/>
        </w:rPr>
        <w:t xml:space="preserve">DL-NLP course by Stanford </w:t>
      </w:r>
      <w:hyperlink r:id="rId27" w:history="1">
        <w:r w:rsidR="00C015C6" w:rsidRPr="008100E6">
          <w:rPr>
            <w:rStyle w:val="Hyperlink"/>
            <w:lang w:val="en-US"/>
          </w:rPr>
          <w:t>http://web.stanford.edu/class/cs224n/</w:t>
        </w:r>
      </w:hyperlink>
    </w:p>
    <w:p w14:paraId="3D3CB875" w14:textId="77777777" w:rsidR="00C015C6" w:rsidRDefault="00C015C6" w:rsidP="00224A3E">
      <w:pPr>
        <w:jc w:val="both"/>
        <w:rPr>
          <w:lang w:val="en-US"/>
        </w:rPr>
      </w:pPr>
    </w:p>
    <w:p w14:paraId="49928A58" w14:textId="786A6149" w:rsidR="00A87548" w:rsidRPr="00C015C6" w:rsidRDefault="00A87548" w:rsidP="00224A3E">
      <w:pPr>
        <w:jc w:val="both"/>
        <w:rPr>
          <w:b/>
          <w:bCs/>
          <w:i/>
          <w:iCs/>
          <w:u w:val="single"/>
          <w:lang w:val="en-US"/>
        </w:rPr>
      </w:pPr>
      <w:r w:rsidRPr="00C015C6">
        <w:rPr>
          <w:b/>
          <w:bCs/>
          <w:i/>
          <w:iCs/>
          <w:u w:val="single"/>
          <w:lang w:val="en-US"/>
        </w:rPr>
        <w:t>Application-based repositories</w:t>
      </w:r>
    </w:p>
    <w:p w14:paraId="2E95039B" w14:textId="34C5E609" w:rsidR="00A87548" w:rsidRDefault="00F30E74" w:rsidP="00224A3E">
      <w:pPr>
        <w:jc w:val="both"/>
        <w:rPr>
          <w:lang w:val="en-US"/>
        </w:rPr>
      </w:pPr>
      <w:hyperlink r:id="rId28" w:history="1">
        <w:r w:rsidR="00A87548" w:rsidRPr="008100E6">
          <w:rPr>
            <w:rStyle w:val="Hyperlink"/>
            <w:lang w:val="en-US"/>
          </w:rPr>
          <w:t>https://github.com/microsoft/nlp-recipes/tree/master/examples</w:t>
        </w:r>
      </w:hyperlink>
    </w:p>
    <w:p w14:paraId="70CC7FE6" w14:textId="64574022" w:rsidR="00A87548" w:rsidRDefault="00F30E74" w:rsidP="00224A3E">
      <w:pPr>
        <w:jc w:val="both"/>
        <w:rPr>
          <w:lang w:val="en-US"/>
        </w:rPr>
      </w:pPr>
      <w:hyperlink r:id="rId29" w:history="1">
        <w:r w:rsidR="00B3224B" w:rsidRPr="008100E6">
          <w:rPr>
            <w:rStyle w:val="Hyperlink"/>
            <w:lang w:val="en-US"/>
          </w:rPr>
          <w:t>https://atcold.github.io/pytorch-Deep-Learning/en/week12/12-1/</w:t>
        </w:r>
      </w:hyperlink>
    </w:p>
    <w:p w14:paraId="228FFBA6" w14:textId="77777777" w:rsidR="00B3224B" w:rsidRDefault="00B3224B" w:rsidP="00224A3E">
      <w:pPr>
        <w:jc w:val="both"/>
        <w:rPr>
          <w:lang w:val="en-US"/>
        </w:rPr>
      </w:pPr>
    </w:p>
    <w:p w14:paraId="2B5EFA6C" w14:textId="70EF2EFB" w:rsidR="00A87548" w:rsidRPr="00C015C6" w:rsidRDefault="00A87548" w:rsidP="00224A3E">
      <w:pPr>
        <w:jc w:val="both"/>
        <w:rPr>
          <w:b/>
          <w:bCs/>
          <w:lang w:val="en-US"/>
        </w:rPr>
      </w:pPr>
      <w:r w:rsidRPr="00C015C6">
        <w:rPr>
          <w:b/>
          <w:bCs/>
          <w:lang w:val="en-US"/>
        </w:rPr>
        <w:t>Blogs</w:t>
      </w:r>
    </w:p>
    <w:p w14:paraId="6D19C6F1" w14:textId="38B85057" w:rsidR="00A87548" w:rsidRDefault="00F30E74" w:rsidP="00224A3E">
      <w:pPr>
        <w:jc w:val="both"/>
        <w:rPr>
          <w:lang w:val="en-US"/>
        </w:rPr>
      </w:pPr>
      <w:hyperlink r:id="rId30" w:history="1">
        <w:r w:rsidR="00A87548" w:rsidRPr="008100E6">
          <w:rPr>
            <w:rStyle w:val="Hyperlink"/>
            <w:lang w:val="en-US"/>
          </w:rPr>
          <w:t>https://ruder.io/</w:t>
        </w:r>
      </w:hyperlink>
      <w:r w:rsidR="00A87548">
        <w:rPr>
          <w:lang w:val="en-US"/>
        </w:rPr>
        <w:t xml:space="preserve"> by Sebastian Ruder</w:t>
      </w:r>
    </w:p>
    <w:p w14:paraId="11EEE1EA" w14:textId="4FB13586" w:rsidR="00366569" w:rsidRDefault="00F30E74" w:rsidP="00224A3E">
      <w:pPr>
        <w:jc w:val="both"/>
        <w:rPr>
          <w:lang w:val="en-US"/>
        </w:rPr>
      </w:pPr>
      <w:hyperlink r:id="rId31" w:history="1">
        <w:r w:rsidR="00366569" w:rsidRPr="008100E6">
          <w:rPr>
            <w:rStyle w:val="Hyperlink"/>
            <w:lang w:val="en-US"/>
          </w:rPr>
          <w:t>https://ryanong.co.uk/natural-language-processing-365/nlp-papers-summary/</w:t>
        </w:r>
      </w:hyperlink>
      <w:r w:rsidR="00366569">
        <w:rPr>
          <w:lang w:val="en-US"/>
        </w:rPr>
        <w:t xml:space="preserve"> Mappin every thing</w:t>
      </w:r>
    </w:p>
    <w:p w14:paraId="2630AAA1" w14:textId="74A2757E" w:rsidR="00FB163D" w:rsidRDefault="00F30E74" w:rsidP="00224A3E">
      <w:pPr>
        <w:jc w:val="both"/>
        <w:rPr>
          <w:lang w:val="en-US"/>
        </w:rPr>
      </w:pPr>
      <w:hyperlink r:id="rId32" w:history="1">
        <w:r w:rsidR="00FB163D" w:rsidRPr="008100E6">
          <w:rPr>
            <w:rStyle w:val="Hyperlink"/>
            <w:lang w:val="en-US"/>
          </w:rPr>
          <w:t>https://nlpprogress.com/</w:t>
        </w:r>
      </w:hyperlink>
      <w:r w:rsidR="00FB163D">
        <w:rPr>
          <w:lang w:val="en-US"/>
        </w:rPr>
        <w:t xml:space="preserve"> Maps all resources. Basic understanding required to map through tasks’ links</w:t>
      </w:r>
    </w:p>
    <w:p w14:paraId="31A28CD1" w14:textId="680EA633" w:rsidR="00FB163D" w:rsidRDefault="00FB163D" w:rsidP="00224A3E">
      <w:pPr>
        <w:jc w:val="both"/>
        <w:rPr>
          <w:lang w:val="en-US"/>
        </w:rPr>
      </w:pPr>
      <w:r>
        <w:rPr>
          <w:lang w:val="en-US"/>
        </w:rPr>
        <w:t>Advanced Codes in One place (Name: Super Duper NLP Rep</w:t>
      </w:r>
      <w:r w:rsidR="00B3224B">
        <w:rPr>
          <w:lang w:val="en-US"/>
        </w:rPr>
        <w:t>o</w:t>
      </w:r>
      <w:r>
        <w:rPr>
          <w:lang w:val="en-US"/>
        </w:rPr>
        <w:t xml:space="preserve">) </w:t>
      </w:r>
      <w:hyperlink r:id="rId33" w:history="1">
        <w:r w:rsidRPr="008100E6">
          <w:rPr>
            <w:rStyle w:val="Hyperlink"/>
            <w:lang w:val="en-US"/>
          </w:rPr>
          <w:t>https://notebooks.quantumstat.com/</w:t>
        </w:r>
      </w:hyperlink>
    </w:p>
    <w:p w14:paraId="009CC2BB" w14:textId="4E8F3DF9" w:rsidR="00FB163D" w:rsidRDefault="00F30E74" w:rsidP="00224A3E">
      <w:pPr>
        <w:jc w:val="both"/>
        <w:rPr>
          <w:lang w:val="en-US"/>
        </w:rPr>
      </w:pPr>
      <w:hyperlink r:id="rId34" w:history="1">
        <w:r w:rsidR="00FB163D" w:rsidRPr="008100E6">
          <w:rPr>
            <w:rStyle w:val="Hyperlink"/>
            <w:lang w:val="en-US"/>
          </w:rPr>
          <w:t>https://chatbotslife.com/tagged/nlp</w:t>
        </w:r>
      </w:hyperlink>
      <w:r w:rsidR="00FB163D">
        <w:rPr>
          <w:lang w:val="en-US"/>
        </w:rPr>
        <w:t xml:space="preserve"> Application and Research focused. Good to map top works year wise</w:t>
      </w:r>
    </w:p>
    <w:p w14:paraId="16F53716" w14:textId="150AEBD7" w:rsidR="00AF72C4" w:rsidRDefault="00F30E74" w:rsidP="00224A3E">
      <w:pPr>
        <w:jc w:val="both"/>
        <w:rPr>
          <w:lang w:val="en-US"/>
        </w:rPr>
      </w:pPr>
      <w:hyperlink r:id="rId35" w:history="1">
        <w:r w:rsidR="00AF72C4" w:rsidRPr="008100E6">
          <w:rPr>
            <w:rStyle w:val="Hyperlink"/>
            <w:lang w:val="en-US"/>
          </w:rPr>
          <w:t>https://www.youtube.com/c/3blue1brown</w:t>
        </w:r>
      </w:hyperlink>
      <w:r w:rsidR="00AF72C4">
        <w:rPr>
          <w:lang w:val="en-US"/>
        </w:rPr>
        <w:t xml:space="preserve"> All things math and cs</w:t>
      </w:r>
    </w:p>
    <w:p w14:paraId="46C3F4C8" w14:textId="66928435" w:rsidR="00F8764D" w:rsidRDefault="00F8764D" w:rsidP="00224A3E">
      <w:pPr>
        <w:jc w:val="both"/>
        <w:rPr>
          <w:lang w:val="en-US"/>
        </w:rPr>
      </w:pPr>
    </w:p>
    <w:p w14:paraId="345B71D8" w14:textId="083755E1" w:rsidR="00F8764D" w:rsidRPr="00C015C6" w:rsidRDefault="00F8764D" w:rsidP="00224A3E">
      <w:pPr>
        <w:jc w:val="both"/>
        <w:rPr>
          <w:b/>
          <w:bCs/>
          <w:lang w:val="en-US"/>
        </w:rPr>
      </w:pPr>
      <w:r w:rsidRPr="00C015C6">
        <w:rPr>
          <w:b/>
          <w:bCs/>
          <w:lang w:val="en-US"/>
        </w:rPr>
        <w:t>Books:</w:t>
      </w:r>
    </w:p>
    <w:p w14:paraId="4DE63F7A" w14:textId="32D43AE7" w:rsidR="00B51DCC" w:rsidRDefault="00F30E74" w:rsidP="00224A3E">
      <w:pPr>
        <w:jc w:val="both"/>
        <w:rPr>
          <w:rStyle w:val="Hyperlink"/>
          <w:lang w:val="en-US"/>
        </w:rPr>
      </w:pPr>
      <w:hyperlink r:id="rId36" w:history="1">
        <w:r w:rsidR="003907DD" w:rsidRPr="008100E6">
          <w:rPr>
            <w:rStyle w:val="Hyperlink"/>
            <w:lang w:val="en-US"/>
          </w:rPr>
          <w:t>https://thenextweb.com/news/practical-natural-language-processing-a-must-read-for-anyone-who-wants-to-become-seriously-involved-in-nlp-syndication</w:t>
        </w:r>
      </w:hyperlink>
    </w:p>
    <w:p w14:paraId="12E487F6" w14:textId="77777777" w:rsidR="00F30E74" w:rsidRDefault="00F30E74" w:rsidP="00224A3E">
      <w:pPr>
        <w:jc w:val="both"/>
        <w:rPr>
          <w:lang w:val="en-US"/>
        </w:rPr>
      </w:pPr>
    </w:p>
    <w:p w14:paraId="4593A3DF" w14:textId="4C0279E7" w:rsidR="00B51DCC" w:rsidRDefault="00B51DCC" w:rsidP="00224A3E">
      <w:pPr>
        <w:jc w:val="both"/>
        <w:rPr>
          <w:lang w:val="en-US"/>
        </w:rPr>
      </w:pPr>
    </w:p>
    <w:p w14:paraId="63F61584" w14:textId="77777777" w:rsidR="007F3D3F" w:rsidRDefault="007F3D3F">
      <w:pPr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160B6F3C" w14:textId="1442DBC7" w:rsidR="00B51DCC" w:rsidRPr="00C015C6" w:rsidRDefault="00B51DCC" w:rsidP="00224A3E">
      <w:pPr>
        <w:jc w:val="both"/>
        <w:rPr>
          <w:b/>
          <w:bCs/>
          <w:lang w:val="en-US"/>
        </w:rPr>
      </w:pPr>
      <w:r w:rsidRPr="00C015C6">
        <w:rPr>
          <w:b/>
          <w:bCs/>
          <w:lang w:val="en-US"/>
        </w:rPr>
        <w:lastRenderedPageBreak/>
        <w:t>Articles:</w:t>
      </w:r>
    </w:p>
    <w:p w14:paraId="53EA187C" w14:textId="0054FDFE" w:rsidR="00F30E74" w:rsidRDefault="00F30E74" w:rsidP="00224A3E">
      <w:pPr>
        <w:jc w:val="both"/>
        <w:rPr>
          <w:lang w:val="en-US"/>
        </w:rPr>
      </w:pPr>
      <w:hyperlink r:id="rId37" w:history="1">
        <w:r w:rsidRPr="00B93DBD">
          <w:rPr>
            <w:rStyle w:val="Hyperlink"/>
            <w:lang w:val="en-US"/>
          </w:rPr>
          <w:t>https://www.microsoft.com/en-us/research/blog/five-ways-your-academic-research-skills-transfer-to-industry/?OCID=msr_blog_5ways_ig</w:t>
        </w:r>
      </w:hyperlink>
    </w:p>
    <w:p w14:paraId="4B212723" w14:textId="77777777" w:rsidR="00F30E74" w:rsidRDefault="00F30E74" w:rsidP="00224A3E">
      <w:pPr>
        <w:jc w:val="both"/>
        <w:rPr>
          <w:lang w:val="en-US"/>
        </w:rPr>
      </w:pPr>
    </w:p>
    <w:p w14:paraId="34DB8CDC" w14:textId="57A0B3DE" w:rsidR="00B51DCC" w:rsidRDefault="00B51DCC" w:rsidP="00224A3E">
      <w:pPr>
        <w:jc w:val="both"/>
        <w:rPr>
          <w:lang w:val="en-US"/>
        </w:rPr>
      </w:pPr>
      <w:r>
        <w:rPr>
          <w:lang w:val="en-US"/>
        </w:rPr>
        <w:t xml:space="preserve">Sentiment analysis </w:t>
      </w:r>
      <w:hyperlink r:id="rId38" w:history="1">
        <w:r w:rsidR="00FE63AA" w:rsidRPr="008100E6">
          <w:rPr>
            <w:rStyle w:val="Hyperlink"/>
            <w:lang w:val="en-US"/>
          </w:rPr>
          <w:t>https://towardsdatascience.com/real-time-sentiment-analysis-on-social-media-with-open-source-tools-f864ca239afe</w:t>
        </w:r>
      </w:hyperlink>
    </w:p>
    <w:p w14:paraId="6F18A6EB" w14:textId="33F8CA25" w:rsidR="003907DD" w:rsidRDefault="003907DD" w:rsidP="00224A3E">
      <w:pPr>
        <w:jc w:val="both"/>
        <w:rPr>
          <w:lang w:val="en-US"/>
        </w:rPr>
      </w:pPr>
      <w:r>
        <w:rPr>
          <w:lang w:val="en-US"/>
        </w:rPr>
        <w:t xml:space="preserve">Indian NLP libraries </w:t>
      </w:r>
      <w:hyperlink r:id="rId39" w:history="1">
        <w:r w:rsidRPr="008100E6">
          <w:rPr>
            <w:rStyle w:val="Hyperlink"/>
            <w:lang w:val="en-US"/>
          </w:rPr>
          <w:t>https://www.analyticsvidhya.com/blog/2020/01/3-important-nlp-libraries-indian-languages-python/</w:t>
        </w:r>
      </w:hyperlink>
    </w:p>
    <w:p w14:paraId="31130C04" w14:textId="7C6456A5" w:rsidR="003907DD" w:rsidRDefault="003907DD" w:rsidP="00224A3E">
      <w:pPr>
        <w:jc w:val="both"/>
        <w:rPr>
          <w:lang w:val="en-US"/>
        </w:rPr>
      </w:pPr>
      <w:r>
        <w:rPr>
          <w:lang w:val="en-US"/>
        </w:rPr>
        <w:t xml:space="preserve">Archives Google AI blog </w:t>
      </w:r>
      <w:hyperlink r:id="rId40" w:history="1">
        <w:r w:rsidRPr="008100E6">
          <w:rPr>
            <w:rStyle w:val="Hyperlink"/>
            <w:lang w:val="en-US"/>
          </w:rPr>
          <w:t>https://ai.googleblog.com/search/label/Natural%20Language%20Processing</w:t>
        </w:r>
      </w:hyperlink>
    </w:p>
    <w:p w14:paraId="305D02A3" w14:textId="17794787" w:rsidR="00E07A4F" w:rsidRDefault="00F30E74" w:rsidP="00224A3E">
      <w:pPr>
        <w:jc w:val="both"/>
        <w:rPr>
          <w:lang w:val="en-US"/>
        </w:rPr>
      </w:pPr>
      <w:hyperlink r:id="rId41" w:anchor="summary" w:history="1">
        <w:r w:rsidR="00243020" w:rsidRPr="008100E6">
          <w:rPr>
            <w:rStyle w:val="Hyperlink"/>
            <w:lang w:val="en-US"/>
          </w:rPr>
          <w:t>https://www.depends-on-the-definition.com/how-to-approach-nlp/#summary</w:t>
        </w:r>
      </w:hyperlink>
      <w:r w:rsidR="00243020">
        <w:rPr>
          <w:lang w:val="en-US"/>
        </w:rPr>
        <w:t xml:space="preserve"> nice blog</w:t>
      </w:r>
    </w:p>
    <w:p w14:paraId="1D267B7E" w14:textId="71BA3E98" w:rsidR="00E07A4F" w:rsidRDefault="00F30E74" w:rsidP="00224A3E">
      <w:pPr>
        <w:jc w:val="both"/>
        <w:rPr>
          <w:lang w:val="en-US"/>
        </w:rPr>
      </w:pPr>
      <w:hyperlink r:id="rId42" w:history="1">
        <w:r w:rsidR="00602B86" w:rsidRPr="008100E6">
          <w:rPr>
            <w:rStyle w:val="Hyperlink"/>
            <w:lang w:val="en-US"/>
          </w:rPr>
          <w:t>https://www.portent.com/blog/content/essay-natural-language-processing-impact-writers-content-digital-marketing.htm</w:t>
        </w:r>
      </w:hyperlink>
    </w:p>
    <w:p w14:paraId="4FDA1BA1" w14:textId="1100506C" w:rsidR="00602B86" w:rsidRDefault="00602B86" w:rsidP="00224A3E">
      <w:pPr>
        <w:jc w:val="both"/>
        <w:rPr>
          <w:lang w:val="en-US"/>
        </w:rPr>
      </w:pPr>
      <w:r>
        <w:rPr>
          <w:lang w:val="en-US"/>
        </w:rPr>
        <w:t xml:space="preserve">coding practices </w:t>
      </w:r>
      <w:hyperlink r:id="rId43" w:history="1">
        <w:r w:rsidR="00C015C6" w:rsidRPr="008100E6">
          <w:rPr>
            <w:rStyle w:val="Hyperlink"/>
            <w:lang w:val="en-US"/>
          </w:rPr>
          <w:t>https://neptune.ai/blog/how-to-structure-and-manage-nlp-projects-templates?utm_source=reddit&amp;utm_medium=post&amp;utm_campaign=blog-how-to-structure-and-manage-nlp-projects-templates&amp;utm_content=languagetechnology</w:t>
        </w:r>
      </w:hyperlink>
    </w:p>
    <w:p w14:paraId="33D00665" w14:textId="77777777" w:rsidR="003907DD" w:rsidRDefault="003907DD" w:rsidP="00224A3E">
      <w:pPr>
        <w:jc w:val="both"/>
        <w:rPr>
          <w:lang w:val="en-US"/>
        </w:rPr>
      </w:pPr>
    </w:p>
    <w:p w14:paraId="1FF6468C" w14:textId="77777777" w:rsidR="00FE63AA" w:rsidRPr="00A87548" w:rsidRDefault="00FE63AA" w:rsidP="00224A3E">
      <w:pPr>
        <w:jc w:val="both"/>
        <w:rPr>
          <w:lang w:val="en-US"/>
        </w:rPr>
      </w:pPr>
    </w:p>
    <w:sectPr w:rsidR="00FE63AA" w:rsidRPr="00A875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7ewsLQ0NjU2MzBT0lEKTi0uzszPAykwrAUAvLULRiwAAAA="/>
  </w:docVars>
  <w:rsids>
    <w:rsidRoot w:val="00A751B0"/>
    <w:rsid w:val="000545C4"/>
    <w:rsid w:val="00224A3E"/>
    <w:rsid w:val="00243020"/>
    <w:rsid w:val="00366569"/>
    <w:rsid w:val="003907DD"/>
    <w:rsid w:val="004D3CE7"/>
    <w:rsid w:val="00522201"/>
    <w:rsid w:val="00602B86"/>
    <w:rsid w:val="00721E3D"/>
    <w:rsid w:val="007661E3"/>
    <w:rsid w:val="007F3D3F"/>
    <w:rsid w:val="00A07316"/>
    <w:rsid w:val="00A751B0"/>
    <w:rsid w:val="00A87548"/>
    <w:rsid w:val="00AF72C4"/>
    <w:rsid w:val="00B3224B"/>
    <w:rsid w:val="00B51DCC"/>
    <w:rsid w:val="00C015C6"/>
    <w:rsid w:val="00CB787C"/>
    <w:rsid w:val="00E07A4F"/>
    <w:rsid w:val="00F30E74"/>
    <w:rsid w:val="00F83CF5"/>
    <w:rsid w:val="00F8764D"/>
    <w:rsid w:val="00FA166A"/>
    <w:rsid w:val="00FB163D"/>
    <w:rsid w:val="00FE6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1EA2"/>
  <w15:chartTrackingRefBased/>
  <w15:docId w15:val="{5541366B-7DDD-49B5-8EE3-0882751D0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75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754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015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4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eb.stanford.edu/class/cs124/" TargetMode="External"/><Relationship Id="rId13" Type="http://schemas.openxmlformats.org/officeDocument/2006/relationships/hyperlink" Target="https://www.kdnuggets.com/2019/10/10-free-top-notch-courses-natural-language-processing.html" TargetMode="External"/><Relationship Id="rId18" Type="http://schemas.openxmlformats.org/officeDocument/2006/relationships/hyperlink" Target="https://github.com/pierpaolo28/Artificial-Intelligence-Projects" TargetMode="External"/><Relationship Id="rId26" Type="http://schemas.openxmlformats.org/officeDocument/2006/relationships/hyperlink" Target="https://github.com/oxford-cs-deepnlp-2017/lectures" TargetMode="External"/><Relationship Id="rId39" Type="http://schemas.openxmlformats.org/officeDocument/2006/relationships/hyperlink" Target="https://www.analyticsvidhya.com/blog/2020/01/3-important-nlp-libraries-indian-languages-python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www.datasciencecourse.org/lectures/" TargetMode="External"/><Relationship Id="rId34" Type="http://schemas.openxmlformats.org/officeDocument/2006/relationships/hyperlink" Target="https://chatbotslife.com/tagged/nlp" TargetMode="External"/><Relationship Id="rId42" Type="http://schemas.openxmlformats.org/officeDocument/2006/relationships/hyperlink" Target="https://www.portent.com/blog/content/essay-natural-language-processing-impact-writers-content-digital-marketing.htm" TargetMode="External"/><Relationship Id="rId7" Type="http://schemas.openxmlformats.org/officeDocument/2006/relationships/hyperlink" Target="https://www.youtube.com/channel/UC_48v322owNVtORXuMeRmpA" TargetMode="External"/><Relationship Id="rId12" Type="http://schemas.openxmlformats.org/officeDocument/2006/relationships/hyperlink" Target="https://towardsdatascience.com/understanding-nlp-how-ai-understands-our-languages-77601002cffc" TargetMode="External"/><Relationship Id="rId17" Type="http://schemas.openxmlformats.org/officeDocument/2006/relationships/hyperlink" Target="https://www.tensorflow.org/resources/learn-ml" TargetMode="External"/><Relationship Id="rId25" Type="http://schemas.openxmlformats.org/officeDocument/2006/relationships/hyperlink" Target="https://www.deeplearning.ai/program/ai-for-everyone/" TargetMode="External"/><Relationship Id="rId33" Type="http://schemas.openxmlformats.org/officeDocument/2006/relationships/hyperlink" Target="https://notebooks.quantumstat.com/" TargetMode="External"/><Relationship Id="rId38" Type="http://schemas.openxmlformats.org/officeDocument/2006/relationships/hyperlink" Target="https://towardsdatascience.com/real-time-sentiment-analysis-on-social-media-with-open-source-tools-f864ca239afe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anandology.com/python-practice-book/" TargetMode="External"/><Relationship Id="rId20" Type="http://schemas.openxmlformats.org/officeDocument/2006/relationships/hyperlink" Target="https://www.fast.ai/2019/07/08/fastai-nlp/" TargetMode="External"/><Relationship Id="rId29" Type="http://schemas.openxmlformats.org/officeDocument/2006/relationships/hyperlink" Target="https://atcold.github.io/pytorch-Deep-Learning/en/week12/12-1/" TargetMode="External"/><Relationship Id="rId41" Type="http://schemas.openxmlformats.org/officeDocument/2006/relationships/hyperlink" Target="https://www.depends-on-the-definition.com/how-to-approach-nlp/" TargetMode="External"/><Relationship Id="rId1" Type="http://schemas.openxmlformats.org/officeDocument/2006/relationships/styles" Target="styles.xml"/><Relationship Id="rId6" Type="http://schemas.openxmlformats.org/officeDocument/2006/relationships/hyperlink" Target="https://web.stanford.edu/class/cs384/" TargetMode="External"/><Relationship Id="rId11" Type="http://schemas.openxmlformats.org/officeDocument/2006/relationships/hyperlink" Target="https://www-techrepublic-com.cdn.ampproject.org/v/s/www.techrepublic.com/google-amp/article/natural-language-processing-a-cheat-sheet/?usqp=mq331AQFKAGwASA%3D&amp;amp_js_v=0.1" TargetMode="External"/><Relationship Id="rId24" Type="http://schemas.openxmlformats.org/officeDocument/2006/relationships/hyperlink" Target="https://machinelearningmastery.com/start-here/" TargetMode="External"/><Relationship Id="rId32" Type="http://schemas.openxmlformats.org/officeDocument/2006/relationships/hyperlink" Target="https://nlpprogress.com/" TargetMode="External"/><Relationship Id="rId37" Type="http://schemas.openxmlformats.org/officeDocument/2006/relationships/hyperlink" Target="https://www.microsoft.com/en-us/research/blog/five-ways-your-academic-research-skills-transfer-to-industry/?OCID=msr_blog_5ways_ig" TargetMode="External"/><Relationship Id="rId40" Type="http://schemas.openxmlformats.org/officeDocument/2006/relationships/hyperlink" Target="https://ai.googleblog.com/search/label/Natural%20Language%20Processing" TargetMode="External"/><Relationship Id="rId45" Type="http://schemas.openxmlformats.org/officeDocument/2006/relationships/theme" Target="theme/theme1.xml"/><Relationship Id="rId5" Type="http://schemas.openxmlformats.org/officeDocument/2006/relationships/hyperlink" Target="https://web.stanford.edu/~jurafsky/" TargetMode="External"/><Relationship Id="rId15" Type="http://schemas.openxmlformats.org/officeDocument/2006/relationships/hyperlink" Target="https://www.youtube.com/playlist?list=PLZHQObOWTQDPD3MizzM2xVFitgF8hE_ab" TargetMode="External"/><Relationship Id="rId23" Type="http://schemas.openxmlformats.org/officeDocument/2006/relationships/hyperlink" Target="https://www.youtube.com/playlist?list=PL8P_Z6C4GcuWfAq8Pt6PBYlck4OprHXsw" TargetMode="External"/><Relationship Id="rId28" Type="http://schemas.openxmlformats.org/officeDocument/2006/relationships/hyperlink" Target="https://github.com/microsoft/nlp-recipes/tree/master/examples" TargetMode="External"/><Relationship Id="rId36" Type="http://schemas.openxmlformats.org/officeDocument/2006/relationships/hyperlink" Target="https://thenextweb.com/news/practical-natural-language-processing-a-must-read-for-anyone-who-wants-to-become-seriously-involved-in-nlp-syndication" TargetMode="External"/><Relationship Id="rId10" Type="http://schemas.openxmlformats.org/officeDocument/2006/relationships/hyperlink" Target="https://github.com/DataScienceResearchPeru/nlp-roadmap" TargetMode="External"/><Relationship Id="rId19" Type="http://schemas.openxmlformats.org/officeDocument/2006/relationships/hyperlink" Target="http://demo.clab.cs.cmu.edu/NLP/" TargetMode="External"/><Relationship Id="rId31" Type="http://schemas.openxmlformats.org/officeDocument/2006/relationships/hyperlink" Target="https://ryanong.co.uk/natural-language-processing-365/nlp-papers-summary/" TargetMode="External"/><Relationship Id="rId44" Type="http://schemas.openxmlformats.org/officeDocument/2006/relationships/fontTable" Target="fontTable.xml"/><Relationship Id="rId4" Type="http://schemas.openxmlformats.org/officeDocument/2006/relationships/hyperlink" Target="https://web.stanford.edu/~jurafsky/slp3/" TargetMode="External"/><Relationship Id="rId9" Type="http://schemas.openxmlformats.org/officeDocument/2006/relationships/hyperlink" Target="https://www.kaggle.com/learn" TargetMode="External"/><Relationship Id="rId14" Type="http://schemas.openxmlformats.org/officeDocument/2006/relationships/hyperlink" Target="https://github.com/rajesh-bhat/hackermath%20Module%201%20&amp;%202" TargetMode="External"/><Relationship Id="rId22" Type="http://schemas.openxmlformats.org/officeDocument/2006/relationships/hyperlink" Target="https://medium.com/analytics-vidhya/natural-language-processing-from-basics-to-using-rnn-and-lstm-ef6779e4ae66" TargetMode="External"/><Relationship Id="rId27" Type="http://schemas.openxmlformats.org/officeDocument/2006/relationships/hyperlink" Target="http://web.stanford.edu/class/cs224n/" TargetMode="External"/><Relationship Id="rId30" Type="http://schemas.openxmlformats.org/officeDocument/2006/relationships/hyperlink" Target="https://ruder.io/" TargetMode="External"/><Relationship Id="rId35" Type="http://schemas.openxmlformats.org/officeDocument/2006/relationships/hyperlink" Target="https://www.youtube.com/c/3blue1brown" TargetMode="External"/><Relationship Id="rId43" Type="http://schemas.openxmlformats.org/officeDocument/2006/relationships/hyperlink" Target="https://neptune.ai/blog/how-to-structure-and-manage-nlp-projects-templates?utm_source=reddit&amp;utm_medium=post&amp;utm_campaign=blog-how-to-structure-and-manage-nlp-projects-templates&amp;utm_content=languagetechnolog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1155</Words>
  <Characters>658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undhra dahiya</dc:creator>
  <cp:keywords/>
  <dc:description/>
  <cp:lastModifiedBy>vasundhra dahiya</cp:lastModifiedBy>
  <cp:revision>19</cp:revision>
  <dcterms:created xsi:type="dcterms:W3CDTF">2021-09-30T07:51:00Z</dcterms:created>
  <dcterms:modified xsi:type="dcterms:W3CDTF">2021-09-30T09:35:00Z</dcterms:modified>
</cp:coreProperties>
</file>